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670A1148" w14:textId="0D658AE0" w:rsidR="00A03D5C" w:rsidRPr="00DC61D9" w:rsidRDefault="00766E6B" w:rsidP="00DC61D9">
      <w:pPr>
        <w:pStyle w:val="1"/>
        <w:jc w:val="center"/>
      </w:pPr>
      <w:r>
        <w:t xml:space="preserve">Programming </w:t>
      </w:r>
      <w:r w:rsidR="00275EC0">
        <w:t xml:space="preserve">Advanced for QA – </w:t>
      </w:r>
      <w:r w:rsidR="00367AD0">
        <w:t>Regular</w:t>
      </w:r>
      <w:r w:rsidR="00275EC0">
        <w:t xml:space="preserve"> Exam</w:t>
      </w:r>
      <w:r w:rsidR="00DC61D9">
        <w:t xml:space="preserve"> </w:t>
      </w:r>
      <w:r w:rsidR="00DC61D9">
        <w:br/>
      </w:r>
      <w:r w:rsidR="00367AD0">
        <w:t>15</w:t>
      </w:r>
      <w:r w:rsidR="00275EC0">
        <w:t xml:space="preserve"> </w:t>
      </w:r>
      <w:r w:rsidR="00B50456">
        <w:t>December</w:t>
      </w:r>
      <w:r w:rsidR="00275EC0">
        <w:t xml:space="preserve"> 202</w:t>
      </w:r>
      <w:r w:rsidR="00501769">
        <w:t>4</w:t>
      </w:r>
    </w:p>
    <w:p w14:paraId="1710D5F0" w14:textId="792FCB28" w:rsidR="00893E15" w:rsidRPr="00766E6B" w:rsidRDefault="00766E6B" w:rsidP="00766E6B">
      <w:pPr>
        <w:ind w:right="-275"/>
        <w:jc w:val="center"/>
        <w:rPr>
          <w:lang w:val="bg-BG"/>
        </w:rPr>
      </w:pPr>
      <w:r>
        <w:t>Submit your zip file here:</w:t>
      </w:r>
      <w:r w:rsidR="00501769">
        <w:rPr>
          <w:lang w:val="bg-BG"/>
        </w:rPr>
        <w:t xml:space="preserve"> </w:t>
      </w:r>
      <w:hyperlink r:id="rId7" w:anchor="1" w:history="1">
        <w:r w:rsidR="00AE6AB9" w:rsidRPr="003F5CDF">
          <w:rPr>
            <w:rStyle w:val="a7"/>
          </w:rPr>
          <w:t>link</w:t>
        </w:r>
      </w:hyperlink>
    </w:p>
    <w:p w14:paraId="3084942A" w14:textId="433B7F6A" w:rsidR="00373DAC" w:rsidRDefault="00373DAC" w:rsidP="00373DAC">
      <w:pPr>
        <w:pStyle w:val="1"/>
      </w:pPr>
      <w:r>
        <w:t>2</w:t>
      </w:r>
      <w:r w:rsidR="00766E6B">
        <w:t>.</w:t>
      </w:r>
      <w:r w:rsidR="00257D1E">
        <w:t xml:space="preserve"> </w:t>
      </w:r>
      <w:r>
        <w:t xml:space="preserve">Unit Test: </w:t>
      </w:r>
      <w:r w:rsidR="00572C4D">
        <w:t>Digits</w:t>
      </w:r>
      <w:r w:rsidR="001570AE">
        <w:t xml:space="preserve"> and </w:t>
      </w:r>
      <w:r w:rsidR="00572C4D">
        <w:t>Symbols</w:t>
      </w:r>
      <w:r w:rsidR="001570AE">
        <w:t xml:space="preserve"> Counter</w:t>
      </w:r>
      <w:r w:rsidR="004D0089">
        <w:t xml:space="preserve"> </w:t>
      </w:r>
    </w:p>
    <w:p w14:paraId="71034FAE" w14:textId="49659D3B" w:rsidR="00373DAC" w:rsidRDefault="00BD117E" w:rsidP="00373DAC">
      <w:r w:rsidRPr="00BD117E">
        <w:t xml:space="preserve">Test a given method which </w:t>
      </w:r>
      <w:r w:rsidRPr="0047191F">
        <w:rPr>
          <w:b/>
          <w:bCs/>
        </w:rPr>
        <w:t>takes a string input representing a whole sentence</w:t>
      </w:r>
      <w:r w:rsidRPr="00BD117E">
        <w:t xml:space="preserve"> </w:t>
      </w:r>
      <w:r w:rsidR="00E13241" w:rsidRPr="00E13241">
        <w:t>and</w:t>
      </w:r>
      <w:r w:rsidR="00E13241" w:rsidRPr="00E13241">
        <w:rPr>
          <w:b/>
          <w:bCs/>
        </w:rPr>
        <w:t xml:space="preserve"> checks each character to count the number of even digits, odd digits, and non-digit symbols</w:t>
      </w:r>
      <w:r>
        <w:t>:</w:t>
      </w:r>
    </w:p>
    <w:p w14:paraId="76402383" w14:textId="749AC180" w:rsidR="00BD117E" w:rsidRDefault="00E13241" w:rsidP="00BD117E">
      <w:pPr>
        <w:pStyle w:val="a8"/>
        <w:numPr>
          <w:ilvl w:val="0"/>
          <w:numId w:val="28"/>
        </w:numPr>
      </w:pPr>
      <w:r w:rsidRPr="00E13241">
        <w:t xml:space="preserve">If a </w:t>
      </w:r>
      <w:r w:rsidRPr="00E13241">
        <w:rPr>
          <w:b/>
          <w:bCs/>
        </w:rPr>
        <w:t>character is a digit</w:t>
      </w:r>
      <w:r w:rsidRPr="00E13241">
        <w:t xml:space="preserve"> and </w:t>
      </w:r>
      <w:r w:rsidRPr="00E13241">
        <w:rPr>
          <w:b/>
          <w:bCs/>
        </w:rPr>
        <w:t>is even (0, 2, 4, 6, 8)</w:t>
      </w:r>
      <w:r w:rsidRPr="00E13241">
        <w:t xml:space="preserve">, it is classified as </w:t>
      </w:r>
      <w:r w:rsidRPr="00E13241">
        <w:rPr>
          <w:b/>
          <w:bCs/>
        </w:rPr>
        <w:t>even digit</w:t>
      </w:r>
      <w:r w:rsidR="00BD117E">
        <w:t>.</w:t>
      </w:r>
    </w:p>
    <w:p w14:paraId="159F5CC4" w14:textId="5876CE84" w:rsidR="00BD117E" w:rsidRDefault="00E13241" w:rsidP="00BD117E">
      <w:pPr>
        <w:pStyle w:val="a8"/>
        <w:numPr>
          <w:ilvl w:val="0"/>
          <w:numId w:val="28"/>
        </w:numPr>
      </w:pPr>
      <w:r w:rsidRPr="00E13241">
        <w:t xml:space="preserve">If a </w:t>
      </w:r>
      <w:r w:rsidRPr="00E13241">
        <w:rPr>
          <w:b/>
          <w:bCs/>
        </w:rPr>
        <w:t>character is a digit</w:t>
      </w:r>
      <w:r w:rsidRPr="00E13241">
        <w:t xml:space="preserve"> and </w:t>
      </w:r>
      <w:r w:rsidRPr="00E13241">
        <w:rPr>
          <w:b/>
          <w:bCs/>
        </w:rPr>
        <w:t>is odd (1, 3, 5, 7, 9)</w:t>
      </w:r>
      <w:r w:rsidRPr="00E13241">
        <w:t xml:space="preserve">, it is classified as </w:t>
      </w:r>
      <w:r w:rsidRPr="00E13241">
        <w:rPr>
          <w:b/>
          <w:bCs/>
        </w:rPr>
        <w:t>odd digit</w:t>
      </w:r>
      <w:r w:rsidR="00BD117E">
        <w:t>.</w:t>
      </w:r>
    </w:p>
    <w:p w14:paraId="50E8D401" w14:textId="4C038DE9" w:rsidR="00BD117E" w:rsidRDefault="00E13241" w:rsidP="00BD117E">
      <w:pPr>
        <w:pStyle w:val="a8"/>
        <w:numPr>
          <w:ilvl w:val="0"/>
          <w:numId w:val="28"/>
        </w:numPr>
      </w:pPr>
      <w:r w:rsidRPr="00E13241">
        <w:t xml:space="preserve">Any </w:t>
      </w:r>
      <w:r w:rsidRPr="00E13241">
        <w:rPr>
          <w:b/>
          <w:bCs/>
        </w:rPr>
        <w:t xml:space="preserve">non-digit characters (letters, punctuation, symbols, spaces, etc.) </w:t>
      </w:r>
      <w:r w:rsidRPr="00E13241">
        <w:t>are classified as</w:t>
      </w:r>
      <w:r w:rsidRPr="00E13241">
        <w:rPr>
          <w:b/>
          <w:bCs/>
        </w:rPr>
        <w:t xml:space="preserve"> non-digit symbols</w:t>
      </w:r>
      <w:r w:rsidR="00BD117E">
        <w:t>.</w:t>
      </w:r>
    </w:p>
    <w:p w14:paraId="34987EDE" w14:textId="6B407987" w:rsidR="00200455" w:rsidRPr="00A52C26" w:rsidRDefault="00BD117E" w:rsidP="00BD117E">
      <w:r w:rsidRPr="0047191F">
        <w:rPr>
          <w:b/>
          <w:bCs/>
        </w:rPr>
        <w:t>IMPORTANT:</w:t>
      </w:r>
      <w:r>
        <w:t xml:space="preserve"> </w:t>
      </w:r>
      <w:r w:rsidR="00E13241" w:rsidRPr="00E13241">
        <w:t>White spaces, punctuation, and all non-numeric characters will be counted as non-digit symbols</w:t>
      </w:r>
      <w:r>
        <w:t>.</w:t>
      </w:r>
    </w:p>
    <w:p w14:paraId="2AA15488" w14:textId="77777777" w:rsidR="00327961" w:rsidRPr="0091706C" w:rsidRDefault="00327961" w:rsidP="00327961">
      <w:pPr>
        <w:pStyle w:val="3"/>
        <w:rPr>
          <w:lang w:val="bg-BG"/>
        </w:rPr>
      </w:pPr>
      <w:r w:rsidRPr="0091706C">
        <w:t>Examples</w:t>
      </w:r>
    </w:p>
    <w:tbl>
      <w:tblPr>
        <w:tblStyle w:val="aa"/>
        <w:tblW w:w="8622" w:type="dxa"/>
        <w:tblInd w:w="13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093"/>
        <w:gridCol w:w="4529"/>
      </w:tblGrid>
      <w:tr w:rsidR="00327961" w:rsidRPr="0091706C" w14:paraId="498E26F0" w14:textId="77777777" w:rsidTr="0061126E">
        <w:trPr>
          <w:trHeight w:val="196"/>
        </w:trPr>
        <w:tc>
          <w:tcPr>
            <w:tcW w:w="4093" w:type="dxa"/>
            <w:shd w:val="clear" w:color="auto" w:fill="D9D9D9" w:themeFill="background1" w:themeFillShade="D9"/>
          </w:tcPr>
          <w:p w14:paraId="0A34AE64" w14:textId="41320026" w:rsidR="00327961" w:rsidRPr="00327961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Argument</w:t>
            </w:r>
          </w:p>
        </w:tc>
        <w:tc>
          <w:tcPr>
            <w:tcW w:w="4529" w:type="dxa"/>
            <w:shd w:val="clear" w:color="auto" w:fill="D9D9D9" w:themeFill="background1" w:themeFillShade="D9"/>
          </w:tcPr>
          <w:p w14:paraId="2212E2A9" w14:textId="110CDAE7" w:rsidR="00327961" w:rsidRPr="0091706C" w:rsidRDefault="00327961" w:rsidP="00C64FB0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Returned dictionary</w:t>
            </w:r>
          </w:p>
        </w:tc>
      </w:tr>
      <w:tr w:rsidR="00327961" w:rsidRPr="0091706C" w14:paraId="68E0C262" w14:textId="77777777" w:rsidTr="0061126E">
        <w:trPr>
          <w:trHeight w:val="437"/>
        </w:trPr>
        <w:tc>
          <w:tcPr>
            <w:tcW w:w="4093" w:type="dxa"/>
          </w:tcPr>
          <w:p w14:paraId="4A59801B" w14:textId="7E6AC493" w:rsidR="00327961" w:rsidRPr="0061126E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(empty string)</w:t>
            </w:r>
          </w:p>
        </w:tc>
        <w:tc>
          <w:tcPr>
            <w:tcW w:w="4529" w:type="dxa"/>
          </w:tcPr>
          <w:p w14:paraId="66947887" w14:textId="4262DB3E" w:rsidR="00327961" w:rsidRPr="00A02A99" w:rsidRDefault="00A02A99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A02A99">
              <w:rPr>
                <w:rFonts w:ascii="Consolas" w:hAnsi="Consolas"/>
                <w:noProof/>
              </w:rPr>
              <w:t>(empty dictionary)</w:t>
            </w:r>
          </w:p>
        </w:tc>
      </w:tr>
      <w:tr w:rsidR="00A02A99" w:rsidRPr="0091706C" w14:paraId="1EC76D49" w14:textId="77777777" w:rsidTr="0061126E">
        <w:trPr>
          <w:trHeight w:val="437"/>
        </w:trPr>
        <w:tc>
          <w:tcPr>
            <w:tcW w:w="4093" w:type="dxa"/>
          </w:tcPr>
          <w:p w14:paraId="5C81F381" w14:textId="14028EE9" w:rsidR="00A02A99" w:rsidRDefault="00A17102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rPr>
                <w:rFonts w:ascii="Consolas" w:hAnsi="Consolas"/>
                <w:noProof/>
              </w:rPr>
              <w:t>Hello World</w:t>
            </w:r>
          </w:p>
        </w:tc>
        <w:tc>
          <w:tcPr>
            <w:tcW w:w="4529" w:type="dxa"/>
          </w:tcPr>
          <w:p w14:paraId="0067878A" w14:textId="38C466AD" w:rsidR="00A02A99" w:rsidRP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 xml:space="preserve">non-digit symbol </w:t>
            </w:r>
            <w:r w:rsidR="00A02A99">
              <w:rPr>
                <w:rFonts w:ascii="Consolas" w:hAnsi="Consolas"/>
                <w:noProof/>
              </w:rPr>
              <w:t xml:space="preserve">-&gt; </w:t>
            </w:r>
            <w:r>
              <w:rPr>
                <w:rFonts w:ascii="Consolas" w:hAnsi="Consolas"/>
                <w:noProof/>
              </w:rPr>
              <w:t>11</w:t>
            </w:r>
            <w:r w:rsidR="00A02A99">
              <w:rPr>
                <w:rFonts w:ascii="Consolas" w:hAnsi="Consolas"/>
                <w:noProof/>
              </w:rPr>
              <w:t xml:space="preserve"> times</w:t>
            </w:r>
          </w:p>
        </w:tc>
      </w:tr>
      <w:tr w:rsidR="00A02A99" w:rsidRPr="0091706C" w14:paraId="6C39F6DB" w14:textId="77777777" w:rsidTr="0061126E">
        <w:trPr>
          <w:trHeight w:val="437"/>
        </w:trPr>
        <w:tc>
          <w:tcPr>
            <w:tcW w:w="4093" w:type="dxa"/>
          </w:tcPr>
          <w:p w14:paraId="0F584EFC" w14:textId="574D7B7F" w:rsid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2468XYZ</w:t>
            </w:r>
          </w:p>
        </w:tc>
        <w:tc>
          <w:tcPr>
            <w:tcW w:w="4529" w:type="dxa"/>
          </w:tcPr>
          <w:p w14:paraId="3219B2C6" w14:textId="77777777" w:rsid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even digit -&gt; 4 times</w:t>
            </w:r>
          </w:p>
          <w:p w14:paraId="49DADC15" w14:textId="05E28EA9" w:rsidR="00B76F73" w:rsidRP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non-digit symbols -&gt; 3 times</w:t>
            </w:r>
          </w:p>
        </w:tc>
      </w:tr>
      <w:tr w:rsidR="00A02A99" w:rsidRPr="0091706C" w14:paraId="3FF046B7" w14:textId="77777777" w:rsidTr="0061126E">
        <w:trPr>
          <w:trHeight w:val="437"/>
        </w:trPr>
        <w:tc>
          <w:tcPr>
            <w:tcW w:w="4093" w:type="dxa"/>
          </w:tcPr>
          <w:p w14:paraId="50FB6DAD" w14:textId="301F9A81" w:rsidR="00A02A99" w:rsidRP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QA is cool 579?</w:t>
            </w:r>
          </w:p>
        </w:tc>
        <w:tc>
          <w:tcPr>
            <w:tcW w:w="4529" w:type="dxa"/>
          </w:tcPr>
          <w:p w14:paraId="2451A367" w14:textId="77777777" w:rsidR="00A02A99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odd digit -&gt; 3 times</w:t>
            </w:r>
          </w:p>
          <w:p w14:paraId="58AB5532" w14:textId="29E791DE" w:rsidR="00B76F73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non-digit symbols -&gt; 1</w:t>
            </w:r>
            <w:r w:rsidR="0060781B">
              <w:rPr>
                <w:rFonts w:ascii="Consolas" w:hAnsi="Consolas"/>
                <w:noProof/>
              </w:rPr>
              <w:t>2</w:t>
            </w:r>
            <w:r w:rsidRPr="00B76F73">
              <w:rPr>
                <w:rFonts w:ascii="Consolas" w:hAnsi="Consolas"/>
                <w:noProof/>
              </w:rPr>
              <w:t xml:space="preserve"> times</w:t>
            </w:r>
          </w:p>
        </w:tc>
      </w:tr>
      <w:tr w:rsidR="00327961" w:rsidRPr="0091706C" w14:paraId="50E1D41B" w14:textId="77777777" w:rsidTr="0061126E">
        <w:trPr>
          <w:trHeight w:val="378"/>
        </w:trPr>
        <w:tc>
          <w:tcPr>
            <w:tcW w:w="4093" w:type="dxa"/>
          </w:tcPr>
          <w:p w14:paraId="156DDAF1" w14:textId="319FBBBC" w:rsidR="00327961" w:rsidRPr="00C509E4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>
              <w:t>123abc!</w:t>
            </w:r>
          </w:p>
        </w:tc>
        <w:tc>
          <w:tcPr>
            <w:tcW w:w="4529" w:type="dxa"/>
          </w:tcPr>
          <w:p w14:paraId="336D55E7" w14:textId="77777777" w:rsidR="00B76F73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 xml:space="preserve">even digit -&gt; 1 time </w:t>
            </w:r>
          </w:p>
          <w:p w14:paraId="52E45552" w14:textId="77777777" w:rsidR="00B76F73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 xml:space="preserve">odd digit -&gt; 2 times </w:t>
            </w:r>
          </w:p>
          <w:p w14:paraId="32751636" w14:textId="0BB0193E" w:rsidR="0061126E" w:rsidRPr="00C509E4" w:rsidRDefault="00B76F73" w:rsidP="00C64FB0">
            <w:pPr>
              <w:spacing w:before="0" w:after="0"/>
              <w:rPr>
                <w:rFonts w:ascii="Consolas" w:hAnsi="Consolas"/>
                <w:noProof/>
              </w:rPr>
            </w:pPr>
            <w:r w:rsidRPr="00B76F73">
              <w:rPr>
                <w:rFonts w:ascii="Consolas" w:hAnsi="Consolas"/>
                <w:noProof/>
              </w:rPr>
              <w:t>non-digit symbols -&gt; 4 times</w:t>
            </w:r>
          </w:p>
        </w:tc>
      </w:tr>
    </w:tbl>
    <w:p w14:paraId="31D668A4" w14:textId="77777777" w:rsidR="00B362F0" w:rsidRDefault="00B362F0" w:rsidP="00373DAC"/>
    <w:p w14:paraId="2BA04F9F" w14:textId="264CFD87" w:rsidR="00373DAC" w:rsidRDefault="00373DAC" w:rsidP="00373DAC">
      <w:r>
        <w:t xml:space="preserve">The method is found in the </w:t>
      </w:r>
      <w:r w:rsidR="00E13241" w:rsidRPr="00E13241">
        <w:rPr>
          <w:rStyle w:val="CodeChar"/>
        </w:rPr>
        <w:t>DigitAndSymbolCounter</w:t>
      </w:r>
      <w:r w:rsidRPr="00DD25F7">
        <w:rPr>
          <w:rStyle w:val="CodeChar"/>
        </w:rPr>
        <w:t>.cs</w:t>
      </w:r>
      <w:r>
        <w:t xml:space="preserve"> file:</w:t>
      </w:r>
    </w:p>
    <w:p w14:paraId="401B4C5F" w14:textId="4107C2D8" w:rsidR="00373DAC" w:rsidRDefault="00B76F73" w:rsidP="00373DAC">
      <w:r w:rsidRPr="00B76F73">
        <w:rPr>
          <w:noProof/>
        </w:rPr>
        <w:lastRenderedPageBreak/>
        <w:drawing>
          <wp:inline distT="0" distB="0" distL="0" distR="0" wp14:anchorId="61CAB0F5" wp14:editId="219774A1">
            <wp:extent cx="5027470" cy="5019675"/>
            <wp:effectExtent l="152400" t="152400" r="363855" b="352425"/>
            <wp:docPr id="1342483985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42483985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39877" cy="5032063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724DA888" w14:textId="006B3BA0" w:rsidR="00373DAC" w:rsidRDefault="00373DAC" w:rsidP="00373DAC">
      <w:r>
        <w:t xml:space="preserve">You are given a </w:t>
      </w:r>
      <w:r w:rsidRPr="002877ED">
        <w:rPr>
          <w:b/>
          <w:bCs/>
        </w:rPr>
        <w:t>test</w:t>
      </w:r>
      <w:r>
        <w:t xml:space="preserve"> </w:t>
      </w:r>
      <w:r w:rsidRPr="002877ED">
        <w:rPr>
          <w:b/>
          <w:bCs/>
        </w:rPr>
        <w:t>file</w:t>
      </w:r>
      <w:r>
        <w:t xml:space="preserve"> </w:t>
      </w:r>
      <w:r w:rsidR="00E13241" w:rsidRPr="00E13241">
        <w:rPr>
          <w:rStyle w:val="CodeChar"/>
        </w:rPr>
        <w:t>DigitAndSymbolCounterTests</w:t>
      </w:r>
      <w:r w:rsidRPr="00DD25F7">
        <w:rPr>
          <w:rStyle w:val="CodeChar"/>
        </w:rPr>
        <w:t>.cs</w:t>
      </w:r>
      <w:r>
        <w:t xml:space="preserve"> containing </w:t>
      </w:r>
      <w:r w:rsidR="00C4516A">
        <w:rPr>
          <w:b/>
          <w:bCs/>
        </w:rPr>
        <w:t>5</w:t>
      </w:r>
      <w:r w:rsidRPr="002877ED">
        <w:rPr>
          <w:b/>
          <w:bCs/>
        </w:rPr>
        <w:t xml:space="preserve"> empty test</w:t>
      </w:r>
      <w:r>
        <w:rPr>
          <w:b/>
          <w:bCs/>
        </w:rPr>
        <w:t>s</w:t>
      </w:r>
      <w:r>
        <w:t>. Implement all tests:</w:t>
      </w:r>
    </w:p>
    <w:p w14:paraId="28476950" w14:textId="7DE07090" w:rsidR="00373DAC" w:rsidRDefault="00043E1C" w:rsidP="00373DAC">
      <w:r w:rsidRPr="00043E1C">
        <w:rPr>
          <w:noProof/>
        </w:rPr>
        <w:drawing>
          <wp:inline distT="0" distB="0" distL="0" distR="0" wp14:anchorId="264B3621" wp14:editId="213BEB2D">
            <wp:extent cx="5410200" cy="2947464"/>
            <wp:effectExtent l="152400" t="152400" r="361950" b="367665"/>
            <wp:docPr id="1929866577" name="Картина 1" descr="Картина, която съдържа текст, екранна снимка, Шрифт, номер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29866577" name="Картина 1" descr="Картина, която съдържа текст, екранна снимка, Шрифт, номер&#10;&#10;Описанието е генерирано автоматично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418263" cy="2951857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  <w:r w:rsidR="00C4516A" w:rsidRPr="00C4516A">
        <w:rPr>
          <w:noProof/>
        </w:rPr>
        <w:t xml:space="preserve"> </w:t>
      </w:r>
    </w:p>
    <w:p w14:paraId="606AFCF8" w14:textId="5A61552F" w:rsidR="009973D0" w:rsidRPr="009973D0" w:rsidRDefault="009973D0" w:rsidP="00373DAC">
      <w:pPr>
        <w:rPr>
          <w:b/>
          <w:bCs/>
          <w:lang w:val="en-GB"/>
        </w:rPr>
      </w:pPr>
      <w:r w:rsidRPr="009973D0">
        <w:rPr>
          <w:b/>
          <w:bCs/>
          <w:lang w:val="en-GB"/>
        </w:rPr>
        <w:lastRenderedPageBreak/>
        <w:t>Note! You may need to test if result collection is equal to expected.</w:t>
      </w:r>
    </w:p>
    <w:p w14:paraId="569FD7EF" w14:textId="6B24089A" w:rsidR="00373DAC" w:rsidRDefault="00373DAC" w:rsidP="00373DAC">
      <w:pPr>
        <w:rPr>
          <w:b/>
          <w:bCs/>
          <w:lang w:val="en-GB"/>
        </w:rPr>
      </w:pPr>
      <w:r w:rsidRPr="002877ED">
        <w:rPr>
          <w:lang w:val="en-GB"/>
        </w:rPr>
        <w:t xml:space="preserve">When you are ready make sure your </w:t>
      </w:r>
      <w:r w:rsidRPr="002877ED">
        <w:rPr>
          <w:b/>
          <w:bCs/>
          <w:lang w:val="en-GB"/>
        </w:rPr>
        <w:t>tests run:</w:t>
      </w:r>
    </w:p>
    <w:p w14:paraId="4D2BDCAA" w14:textId="4B118762" w:rsidR="00373DAC" w:rsidRPr="0061126E" w:rsidRDefault="00043E1C" w:rsidP="00373DAC">
      <w:pPr>
        <w:rPr>
          <w:b/>
          <w:bCs/>
        </w:rPr>
      </w:pPr>
      <w:r w:rsidRPr="00043E1C">
        <w:rPr>
          <w:b/>
          <w:bCs/>
          <w:noProof/>
        </w:rPr>
        <w:drawing>
          <wp:inline distT="0" distB="0" distL="0" distR="0" wp14:anchorId="7A83AAD7" wp14:editId="7DDA9CD4">
            <wp:extent cx="4515480" cy="1200318"/>
            <wp:effectExtent l="152400" t="152400" r="361950" b="361950"/>
            <wp:docPr id="992866200" name="Картина 1" descr="Картина, която съдържа текст, екранна снимка, Шрифт&#10;&#10;Описанието е генерирано автоматично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92866200" name="Картина 1" descr="Картина, която съдържа текст, екранна снимка, Шрифт&#10;&#10;Описанието е генерирано автоматично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4515480" cy="1200318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6BD54BA" w14:textId="77777777" w:rsidR="00373DAC" w:rsidRPr="002877ED" w:rsidRDefault="00373DAC" w:rsidP="00373DAC">
      <w:r>
        <w:rPr>
          <w:b/>
          <w:bCs/>
          <w:u w:val="single"/>
        </w:rPr>
        <w:t>IMPORTANT</w:t>
      </w:r>
      <w:r>
        <w:rPr>
          <w:b/>
          <w:bCs/>
        </w:rPr>
        <w:t>:</w:t>
      </w:r>
      <w:r>
        <w:t xml:space="preserve"> </w:t>
      </w:r>
      <w:r>
        <w:rPr>
          <w:b/>
          <w:bCs/>
        </w:rPr>
        <w:t>DO NOT REMOVE OR CHANGE ANY NAMESPACES AND USINGS.</w:t>
      </w:r>
    </w:p>
    <w:sectPr w:rsidR="00373DAC" w:rsidRPr="002877ED" w:rsidSect="003224BE">
      <w:headerReference w:type="default" r:id="rId11"/>
      <w:footerReference w:type="default" r:id="rId12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32AE6A9B" w14:textId="77777777" w:rsidR="00FD2E0A" w:rsidRDefault="00FD2E0A">
      <w:pPr>
        <w:spacing w:before="0" w:after="0" w:line="240" w:lineRule="auto"/>
      </w:pPr>
      <w:r>
        <w:separator/>
      </w:r>
    </w:p>
  </w:endnote>
  <w:endnote w:type="continuationSeparator" w:id="0">
    <w:p w14:paraId="775341BB" w14:textId="77777777" w:rsidR="00FD2E0A" w:rsidRDefault="00FD2E0A">
      <w:pPr>
        <w:spacing w:before="0"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Yu Gothic Light">
    <w:altName w:val="游ゴシック Light"/>
    <w:panose1 w:val="020B0300000000000000"/>
    <w:charset w:val="80"/>
    <w:family w:val="swiss"/>
    <w:pitch w:val="variable"/>
    <w:sig w:usb0="E00002FF" w:usb1="2AC7FDFF" w:usb2="00000016" w:usb3="00000000" w:csb0="0002009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Calibri Light">
    <w:panose1 w:val="020F0302020204030204"/>
    <w:charset w:val="CC"/>
    <w:family w:val="swiss"/>
    <w:pitch w:val="variable"/>
    <w:sig w:usb0="E4002EFF" w:usb1="C200247B" w:usb2="00000009" w:usb3="00000000" w:csb0="000001FF" w:csb1="00000000"/>
  </w:font>
  <w:font w:name="Yu Mincho">
    <w:altName w:val="游明朝"/>
    <w:charset w:val="80"/>
    <w:family w:val="roman"/>
    <w:pitch w:val="variable"/>
    <w:sig w:usb0="800002E7" w:usb1="2AC7FCFF" w:usb2="00000012" w:usb3="00000000" w:csb0="000200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76C04794" w14:textId="77777777" w:rsidR="00FD202A" w:rsidRDefault="00000000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1312" behindDoc="0" locked="0" layoutInCell="1" allowOverlap="1" wp14:anchorId="59801A0C" wp14:editId="227424B7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61A010EB" w14:textId="77777777" w:rsidR="00FD202A" w:rsidRPr="002C539D" w:rsidRDefault="00000000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59801A0C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131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61A010EB" w14:textId="77777777" w:rsidR="00FD202A" w:rsidRPr="002C539D" w:rsidRDefault="00000000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5CB1389A" wp14:editId="15D547A9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65870CFF" w14:textId="77777777" w:rsidR="00FD202A" w:rsidRPr="002C539D" w:rsidRDefault="00000000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FD202A" w:rsidRPr="002C539D">
                              <w:rPr>
                                <w:rStyle w:val="a7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>. Copyrighted document. Unauthorized copy, reproduction or use is not permitted.</w:t>
                          </w:r>
                        </w:p>
                        <w:bookmarkEnd w:id="0"/>
                        <w:p w14:paraId="090A7BD7" w14:textId="77777777" w:rsidR="00FD202A" w:rsidRPr="00596AA5" w:rsidRDefault="00000000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0829640" wp14:editId="6CCAE3B3">
                                <wp:extent cx="180000" cy="180000"/>
                                <wp:effectExtent l="0" t="0" r="0" b="0"/>
                                <wp:docPr id="1079516427" name="Picture 1079516427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3E8E2AAF" wp14:editId="6F0861B3">
                                <wp:extent cx="180000" cy="180000"/>
                                <wp:effectExtent l="0" t="0" r="0" b="0"/>
                                <wp:docPr id="1974014279" name="Picture 1974014279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F98FFF9" wp14:editId="1BA0B552">
                                <wp:extent cx="180000" cy="180000"/>
                                <wp:effectExtent l="0" t="0" r="0" b="0"/>
                                <wp:docPr id="938761923" name="Picture 938761923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F58D7A9" wp14:editId="0E567C89">
                                <wp:extent cx="180000" cy="180000"/>
                                <wp:effectExtent l="0" t="0" r="0" b="0"/>
                                <wp:docPr id="270189102" name="Picture 270189102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6F45D47" wp14:editId="07AB278A">
                                <wp:extent cx="180000" cy="180000"/>
                                <wp:effectExtent l="0" t="0" r="0" b="0"/>
                                <wp:docPr id="1238308370" name="Picture 1238308370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C189C31" wp14:editId="672CF371">
                                <wp:extent cx="180000" cy="180000"/>
                                <wp:effectExtent l="0" t="0" r="0" b="0"/>
                                <wp:docPr id="904153680" name="Picture 904153680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4284289E" wp14:editId="631704D2">
                                <wp:extent cx="180000" cy="180000"/>
                                <wp:effectExtent l="0" t="0" r="0" b="0"/>
                                <wp:docPr id="651361859" name="Picture 651361859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520DAD0" wp14:editId="58770DF7">
                                <wp:extent cx="180000" cy="180000"/>
                                <wp:effectExtent l="0" t="0" r="0" b="0"/>
                                <wp:docPr id="2027079997" name="Picture 2027079997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A5FA39B" wp14:editId="72145A35">
                                <wp:extent cx="180000" cy="180000"/>
                                <wp:effectExtent l="0" t="0" r="0" b="0"/>
                                <wp:docPr id="777405013" name="Picture 77740501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5CB1389A" id="Text Box 16" o:spid="_x0000_s1027" type="#_x0000_t202" style="position:absolute;margin-left:109pt;margin-top:7pt;width:411.4pt;height:40.45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65870CFF" w14:textId="77777777" w:rsidR="00FD202A" w:rsidRPr="002C539D" w:rsidRDefault="00000000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SoftUni – </w:t>
                    </w:r>
                    <w:hyperlink r:id="rId20" w:history="1">
                      <w:r w:rsidR="00FD202A" w:rsidRPr="002C539D">
                        <w:rPr>
                          <w:rStyle w:val="a7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>. Copyrighted document. Unauthorized copy, reproduction or use is not permitted.</w:t>
                    </w:r>
                  </w:p>
                  <w:bookmarkEnd w:id="1"/>
                  <w:p w14:paraId="090A7BD7" w14:textId="77777777" w:rsidR="00FD202A" w:rsidRPr="00596AA5" w:rsidRDefault="00000000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0829640" wp14:editId="6CCAE3B3">
                          <wp:extent cx="180000" cy="180000"/>
                          <wp:effectExtent l="0" t="0" r="0" b="0"/>
                          <wp:docPr id="1079516427" name="Picture 1079516427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1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3E8E2AAF" wp14:editId="6F0861B3">
                          <wp:extent cx="180000" cy="180000"/>
                          <wp:effectExtent l="0" t="0" r="0" b="0"/>
                          <wp:docPr id="1974014279" name="Picture 1974014279">
                            <a:hlinkClick xmlns:a="http://schemas.openxmlformats.org/drawingml/2006/main" r:id="rId2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2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F98FFF9" wp14:editId="1BA0B552">
                          <wp:extent cx="180000" cy="180000"/>
                          <wp:effectExtent l="0" t="0" r="0" b="0"/>
                          <wp:docPr id="938761923" name="Picture 938761923" title="Software University @ Facebook">
                            <a:hlinkClick xmlns:a="http://schemas.openxmlformats.org/drawingml/2006/main" r:id="rId2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24"/>
                                  </pic:cNvPr>
                                  <pic:cNvPicPr/>
                                </pic:nvPicPr>
                                <pic:blipFill>
                                  <a:blip r:embed="rId25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F58D7A9" wp14:editId="0E567C89">
                          <wp:extent cx="180000" cy="180000"/>
                          <wp:effectExtent l="0" t="0" r="0" b="0"/>
                          <wp:docPr id="270189102" name="Picture 270189102">
                            <a:hlinkClick xmlns:a="http://schemas.openxmlformats.org/drawingml/2006/main" r:id="rId2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2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28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6F45D47" wp14:editId="07AB278A">
                          <wp:extent cx="180000" cy="180000"/>
                          <wp:effectExtent l="0" t="0" r="0" b="0"/>
                          <wp:docPr id="1238308370" name="Picture 1238308370" title="Software University @ Twitter">
                            <a:hlinkClick xmlns:a="http://schemas.openxmlformats.org/drawingml/2006/main" r:id="rId2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29"/>
                                  </pic:cNvPr>
                                  <pic:cNvPicPr/>
                                </pic:nvPicPr>
                                <pic:blipFill>
                                  <a:blip r:embed="rId3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C189C31" wp14:editId="672CF371">
                          <wp:extent cx="180000" cy="180000"/>
                          <wp:effectExtent l="0" t="0" r="0" b="0"/>
                          <wp:docPr id="904153680" name="Picture 904153680" title="Software University @ YouTube">
                            <a:hlinkClick xmlns:a="http://schemas.openxmlformats.org/drawingml/2006/main" r:id="rId3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31"/>
                                  </pic:cNvPr>
                                  <pic:cNvPicPr/>
                                </pic:nvPicPr>
                                <pic:blipFill>
                                  <a:blip r:embed="rId3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4284289E" wp14:editId="631704D2">
                          <wp:extent cx="180000" cy="180000"/>
                          <wp:effectExtent l="0" t="0" r="0" b="0"/>
                          <wp:docPr id="651361859" name="Picture 651361859">
                            <a:hlinkClick xmlns:a="http://schemas.openxmlformats.org/drawingml/2006/main" r:id="rId3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3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3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520DAD0" wp14:editId="58770DF7">
                          <wp:extent cx="180000" cy="180000"/>
                          <wp:effectExtent l="0" t="0" r="0" b="0"/>
                          <wp:docPr id="2027079997" name="Picture 2027079997">
                            <a:hlinkClick xmlns:a="http://schemas.openxmlformats.org/drawingml/2006/main" r:id="rId3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3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A5FA39B" wp14:editId="72145A35">
                          <wp:extent cx="180000" cy="180000"/>
                          <wp:effectExtent l="0" t="0" r="0" b="0"/>
                          <wp:docPr id="777405013" name="Picture 777405013" title="Software University: Email Us">
                            <a:hlinkClick xmlns:a="http://schemas.openxmlformats.org/drawingml/2006/main" r:id="rId3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37"/>
                                  </pic:cNvPr>
                                  <pic:cNvPicPr/>
                                </pic:nvPicPr>
                                <pic:blipFill>
                                  <a:blip r:embed="rId38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w:drawing>
        <wp:anchor distT="0" distB="0" distL="114300" distR="114300" simplePos="0" relativeHeight="251663360" behindDoc="0" locked="0" layoutInCell="1" allowOverlap="1" wp14:anchorId="322ADE76" wp14:editId="31A513F5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659383649" name="Picture 659383649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39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>
      <w:rPr>
        <w:noProof/>
      </w:rPr>
      <mc:AlternateContent>
        <mc:Choice Requires="wps">
          <w:drawing>
            <wp:anchor distT="0" distB="0" distL="114300" distR="114300" simplePos="0" relativeHeight="251659264" behindDoc="0" locked="0" layoutInCell="1" allowOverlap="1" wp14:anchorId="24FB7599" wp14:editId="5DDB2F05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3295652A" id="Straight Connector 19" o:spid="_x0000_s1026" style="position:absolute;flip:y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" strokecolor="#375623 [1609]" strokeweight="1pt">
              <v:stroke joinstyle="miter" endcap="round"/>
            </v:lin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62336" behindDoc="0" locked="0" layoutInCell="1" allowOverlap="1" wp14:anchorId="3CA7B4C0" wp14:editId="08CDECBD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11D5887C" w14:textId="77777777" w:rsidR="00FD202A" w:rsidRPr="00596AA5" w:rsidRDefault="00000000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3CA7B4C0" id="Text Box 4" o:spid="_x0000_s1028" type="#_x0000_t202" style="position:absolute;margin-left:444.65pt;margin-top:26.95pt;width:70.9pt;height:15.9pt;z-index:25166233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11D5887C" w14:textId="77777777" w:rsidR="00FD202A" w:rsidRPr="00596AA5" w:rsidRDefault="00000000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6739CC61" w14:textId="77777777" w:rsidR="00FD2E0A" w:rsidRDefault="00FD2E0A">
      <w:pPr>
        <w:spacing w:before="0" w:after="0" w:line="240" w:lineRule="auto"/>
      </w:pPr>
      <w:r>
        <w:separator/>
      </w:r>
    </w:p>
  </w:footnote>
  <w:footnote w:type="continuationSeparator" w:id="0">
    <w:p w14:paraId="75523EA7" w14:textId="77777777" w:rsidR="00FD2E0A" w:rsidRDefault="00FD2E0A">
      <w:pPr>
        <w:spacing w:before="0"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A883BF8" w14:textId="77777777" w:rsidR="00FD202A" w:rsidRDefault="00FD202A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00A37CD"/>
    <w:multiLevelType w:val="hybridMultilevel"/>
    <w:tmpl w:val="35C8A924"/>
    <w:lvl w:ilvl="0" w:tplc="36224242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3796D26"/>
    <w:multiLevelType w:val="hybridMultilevel"/>
    <w:tmpl w:val="3108459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4B309D5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056C2D17"/>
    <w:multiLevelType w:val="hybridMultilevel"/>
    <w:tmpl w:val="31E4713C"/>
    <w:lvl w:ilvl="0" w:tplc="8794B79A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303822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6F8AA2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8F4E6E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8C98100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1F4B14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50C145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2F821AA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988E00A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099966CE"/>
    <w:multiLevelType w:val="hybridMultilevel"/>
    <w:tmpl w:val="76FAE91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25628A9"/>
    <w:multiLevelType w:val="hybridMultilevel"/>
    <w:tmpl w:val="0DC45B80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7" w15:restartNumberingAfterBreak="0">
    <w:nsid w:val="277275EA"/>
    <w:multiLevelType w:val="hybridMultilevel"/>
    <w:tmpl w:val="DA5472CA"/>
    <w:lvl w:ilvl="0" w:tplc="24147B9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3FC0C9C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17267530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483ED5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AA1A4820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AD0F8B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A284D82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BF205C2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746F2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C382AE9"/>
    <w:multiLevelType w:val="hybridMultilevel"/>
    <w:tmpl w:val="AF5043CC"/>
    <w:lvl w:ilvl="0" w:tplc="5858B23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75A0029E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51C5D3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8D84F1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7B14336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58451D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7DCCD5E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3CF6FB28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EEC4790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441F09B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  <w:rPr>
        <w:rFonts w:hint="default"/>
      </w:r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62419AC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49F15A4A"/>
    <w:multiLevelType w:val="multilevel"/>
    <w:tmpl w:val="64941CF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50"/>
      <w:numFmt w:val="decimal"/>
      <w:isLgl/>
      <w:lvlText w:val="%1.%2"/>
      <w:lvlJc w:val="left"/>
      <w:pPr>
        <w:ind w:left="444" w:hanging="444"/>
      </w:pPr>
      <w:rPr>
        <w:rFonts w:hint="default"/>
      </w:rPr>
    </w:lvl>
    <w:lvl w:ilvl="2">
      <w:start w:val="1"/>
      <w:numFmt w:val="decimal"/>
      <w:isLgl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isLgl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isLgl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isLgl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isLgl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isLgl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isLgl/>
      <w:lvlText w:val="%1.%2.%3.%4.%5.%6.%7.%8.%9"/>
      <w:lvlJc w:val="left"/>
      <w:pPr>
        <w:ind w:left="1440" w:hanging="1440"/>
      </w:pPr>
      <w:rPr>
        <w:rFonts w:hint="default"/>
      </w:rPr>
    </w:lvl>
  </w:abstractNum>
  <w:abstractNum w:abstractNumId="12" w15:restartNumberingAfterBreak="0">
    <w:nsid w:val="4A502F1E"/>
    <w:multiLevelType w:val="hybridMultilevel"/>
    <w:tmpl w:val="DE285B7A"/>
    <w:lvl w:ilvl="0" w:tplc="0402000F">
      <w:start w:val="1"/>
      <w:numFmt w:val="decimal"/>
      <w:lvlText w:val="%1."/>
      <w:lvlJc w:val="left"/>
      <w:pPr>
        <w:ind w:left="720" w:hanging="360"/>
      </w:pPr>
    </w:lvl>
    <w:lvl w:ilvl="1" w:tplc="DF1A9614">
      <w:start w:val="1"/>
      <w:numFmt w:val="decimal"/>
      <w:lvlText w:val="%2."/>
      <w:lvlJc w:val="left"/>
      <w:pPr>
        <w:ind w:left="1440" w:hanging="360"/>
      </w:pPr>
    </w:lvl>
    <w:lvl w:ilvl="2" w:tplc="0402001B">
      <w:start w:val="1"/>
      <w:numFmt w:val="lowerRoman"/>
      <w:lvlText w:val="%3."/>
      <w:lvlJc w:val="right"/>
      <w:pPr>
        <w:ind w:left="2160" w:hanging="180"/>
      </w:pPr>
    </w:lvl>
    <w:lvl w:ilvl="3" w:tplc="0402000F">
      <w:start w:val="1"/>
      <w:numFmt w:val="decimal"/>
      <w:lvlText w:val="%4."/>
      <w:lvlJc w:val="left"/>
      <w:pPr>
        <w:ind w:left="2880" w:hanging="360"/>
      </w:pPr>
    </w:lvl>
    <w:lvl w:ilvl="4" w:tplc="04020019">
      <w:start w:val="1"/>
      <w:numFmt w:val="lowerLetter"/>
      <w:lvlText w:val="%5."/>
      <w:lvlJc w:val="left"/>
      <w:pPr>
        <w:ind w:left="3600" w:hanging="360"/>
      </w:pPr>
    </w:lvl>
    <w:lvl w:ilvl="5" w:tplc="0402001B">
      <w:start w:val="1"/>
      <w:numFmt w:val="lowerRoman"/>
      <w:lvlText w:val="%6."/>
      <w:lvlJc w:val="right"/>
      <w:pPr>
        <w:ind w:left="4320" w:hanging="180"/>
      </w:pPr>
    </w:lvl>
    <w:lvl w:ilvl="6" w:tplc="0402000F">
      <w:start w:val="1"/>
      <w:numFmt w:val="decimal"/>
      <w:lvlText w:val="%7."/>
      <w:lvlJc w:val="left"/>
      <w:pPr>
        <w:ind w:left="5040" w:hanging="360"/>
      </w:pPr>
    </w:lvl>
    <w:lvl w:ilvl="7" w:tplc="04020019">
      <w:start w:val="1"/>
      <w:numFmt w:val="lowerLetter"/>
      <w:lvlText w:val="%8."/>
      <w:lvlJc w:val="left"/>
      <w:pPr>
        <w:ind w:left="5760" w:hanging="360"/>
      </w:pPr>
    </w:lvl>
    <w:lvl w:ilvl="8" w:tplc="0402001B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586A12BD"/>
    <w:multiLevelType w:val="hybridMultilevel"/>
    <w:tmpl w:val="7518A4CE"/>
    <w:lvl w:ilvl="0" w:tplc="14345214">
      <w:start w:val="1"/>
      <w:numFmt w:val="decimal"/>
      <w:lvlText w:val="%1."/>
      <w:lvlJc w:val="left"/>
      <w:pPr>
        <w:ind w:left="720" w:hanging="360"/>
      </w:pPr>
      <w:rPr>
        <w:sz w:val="22"/>
        <w:szCs w:val="22"/>
      </w:rPr>
    </w:lvl>
    <w:lvl w:ilvl="1" w:tplc="04020019" w:tentative="1">
      <w:start w:val="1"/>
      <w:numFmt w:val="lowerLetter"/>
      <w:lvlText w:val="%2."/>
      <w:lvlJc w:val="left"/>
      <w:pPr>
        <w:ind w:left="1440" w:hanging="360"/>
      </w:pPr>
    </w:lvl>
    <w:lvl w:ilvl="2" w:tplc="0402001B" w:tentative="1">
      <w:start w:val="1"/>
      <w:numFmt w:val="lowerRoman"/>
      <w:lvlText w:val="%3."/>
      <w:lvlJc w:val="right"/>
      <w:pPr>
        <w:ind w:left="2160" w:hanging="180"/>
      </w:pPr>
    </w:lvl>
    <w:lvl w:ilvl="3" w:tplc="0402000F" w:tentative="1">
      <w:start w:val="1"/>
      <w:numFmt w:val="decimal"/>
      <w:lvlText w:val="%4."/>
      <w:lvlJc w:val="left"/>
      <w:pPr>
        <w:ind w:left="2880" w:hanging="360"/>
      </w:pPr>
    </w:lvl>
    <w:lvl w:ilvl="4" w:tplc="04020019" w:tentative="1">
      <w:start w:val="1"/>
      <w:numFmt w:val="lowerLetter"/>
      <w:lvlText w:val="%5."/>
      <w:lvlJc w:val="left"/>
      <w:pPr>
        <w:ind w:left="3600" w:hanging="360"/>
      </w:pPr>
    </w:lvl>
    <w:lvl w:ilvl="5" w:tplc="0402001B" w:tentative="1">
      <w:start w:val="1"/>
      <w:numFmt w:val="lowerRoman"/>
      <w:lvlText w:val="%6."/>
      <w:lvlJc w:val="right"/>
      <w:pPr>
        <w:ind w:left="4320" w:hanging="180"/>
      </w:pPr>
    </w:lvl>
    <w:lvl w:ilvl="6" w:tplc="0402000F" w:tentative="1">
      <w:start w:val="1"/>
      <w:numFmt w:val="decimal"/>
      <w:lvlText w:val="%7."/>
      <w:lvlJc w:val="left"/>
      <w:pPr>
        <w:ind w:left="5040" w:hanging="360"/>
      </w:pPr>
    </w:lvl>
    <w:lvl w:ilvl="7" w:tplc="04020019" w:tentative="1">
      <w:start w:val="1"/>
      <w:numFmt w:val="lowerLetter"/>
      <w:lvlText w:val="%8."/>
      <w:lvlJc w:val="left"/>
      <w:pPr>
        <w:ind w:left="5760" w:hanging="360"/>
      </w:pPr>
    </w:lvl>
    <w:lvl w:ilvl="8" w:tplc="0402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5B75522F"/>
    <w:multiLevelType w:val="hybridMultilevel"/>
    <w:tmpl w:val="40C4EE9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bCs/>
        <w:color w:val="000000" w:themeColor="text1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5C073EDB"/>
    <w:multiLevelType w:val="hybridMultilevel"/>
    <w:tmpl w:val="32B0E43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643346E6"/>
    <w:multiLevelType w:val="hybridMultilevel"/>
    <w:tmpl w:val="3676991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66464E64"/>
    <w:multiLevelType w:val="hybridMultilevel"/>
    <w:tmpl w:val="23CEF068"/>
    <w:lvl w:ilvl="0" w:tplc="644E8C5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67CEC73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C4FCA94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F581EF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61B26E3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0DC0EA8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044DEC0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E7A5CBC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346A15D4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67736662"/>
    <w:multiLevelType w:val="hybridMultilevel"/>
    <w:tmpl w:val="FB4E722E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0774719"/>
    <w:multiLevelType w:val="hybridMultilevel"/>
    <w:tmpl w:val="8E549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71A33DEB"/>
    <w:multiLevelType w:val="hybridMultilevel"/>
    <w:tmpl w:val="FE36F92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73666327"/>
    <w:multiLevelType w:val="hybridMultilevel"/>
    <w:tmpl w:val="AEC68254"/>
    <w:lvl w:ilvl="0" w:tplc="52B6A33C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73CA4B94"/>
    <w:multiLevelType w:val="multilevel"/>
    <w:tmpl w:val="51769E80"/>
    <w:lvl w:ilvl="0">
      <w:start w:val="1"/>
      <w:numFmt w:val="bullet"/>
      <w:lvlText w:val="•"/>
      <w:lvlJc w:val="left"/>
    </w:lvl>
    <w:lvl w:ilvl="1">
      <w:numFmt w:val="decimal"/>
      <w:lvlText w:val=""/>
      <w:lvlJc w:val="left"/>
    </w:lvl>
    <w:lvl w:ilvl="2">
      <w:numFmt w:val="decimal"/>
      <w:lvlText w:val=""/>
      <w:lvlJc w:val="left"/>
    </w:lvl>
    <w:lvl w:ilvl="3">
      <w:numFmt w:val="decimal"/>
      <w:lvlText w:val=""/>
      <w:lvlJc w:val="left"/>
    </w:lvl>
    <w:lvl w:ilvl="4">
      <w:numFmt w:val="decimal"/>
      <w:lvlText w:val=""/>
      <w:lvlJc w:val="left"/>
    </w:lvl>
    <w:lvl w:ilvl="5">
      <w:numFmt w:val="decimal"/>
      <w:lvlText w:val=""/>
      <w:lvlJc w:val="left"/>
    </w:lvl>
    <w:lvl w:ilvl="6">
      <w:numFmt w:val="decimal"/>
      <w:lvlText w:val=""/>
      <w:lvlJc w:val="left"/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23" w15:restartNumberingAfterBreak="0">
    <w:nsid w:val="769336FC"/>
    <w:multiLevelType w:val="hybridMultilevel"/>
    <w:tmpl w:val="5456ED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7781641C"/>
    <w:multiLevelType w:val="hybridMultilevel"/>
    <w:tmpl w:val="04BE4B6E"/>
    <w:lvl w:ilvl="0" w:tplc="091A6366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78D848F1"/>
    <w:multiLevelType w:val="hybridMultilevel"/>
    <w:tmpl w:val="30B863B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593775872">
    <w:abstractNumId w:val="6"/>
  </w:num>
  <w:num w:numId="2" w16cid:durableId="277492917">
    <w:abstractNumId w:val="11"/>
  </w:num>
  <w:num w:numId="3" w16cid:durableId="1417902229">
    <w:abstractNumId w:val="13"/>
  </w:num>
  <w:num w:numId="4" w16cid:durableId="851725427">
    <w:abstractNumId w:val="18"/>
  </w:num>
  <w:num w:numId="5" w16cid:durableId="196629323">
    <w:abstractNumId w:val="16"/>
  </w:num>
  <w:num w:numId="6" w16cid:durableId="932905485">
    <w:abstractNumId w:val="22"/>
  </w:num>
  <w:num w:numId="7" w16cid:durableId="1545017489">
    <w:abstractNumId w:val="10"/>
  </w:num>
  <w:num w:numId="8" w16cid:durableId="1320229380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 w16cid:durableId="1822699182">
    <w:abstractNumId w:val="14"/>
  </w:num>
  <w:num w:numId="10" w16cid:durableId="1739397319">
    <w:abstractNumId w:val="24"/>
    <w:lvlOverride w:ilvl="0">
      <w:startOverride w:val="1"/>
    </w:lvlOverride>
    <w:lvlOverride w:ilvl="1"/>
    <w:lvlOverride w:ilvl="2"/>
    <w:lvlOverride w:ilvl="3"/>
    <w:lvlOverride w:ilvl="4"/>
    <w:lvlOverride w:ilvl="5"/>
    <w:lvlOverride w:ilvl="6"/>
    <w:lvlOverride w:ilvl="7"/>
    <w:lvlOverride w:ilvl="8"/>
  </w:num>
  <w:num w:numId="11" w16cid:durableId="604313296">
    <w:abstractNumId w:val="19"/>
  </w:num>
  <w:num w:numId="12" w16cid:durableId="791749053">
    <w:abstractNumId w:val="16"/>
    <w:lvlOverride w:ilvl="0"/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 w16cid:durableId="601452430">
    <w:abstractNumId w:val="2"/>
  </w:num>
  <w:num w:numId="14" w16cid:durableId="1867133024">
    <w:abstractNumId w:val="9"/>
  </w:num>
  <w:num w:numId="15" w16cid:durableId="223875989">
    <w:abstractNumId w:val="12"/>
  </w:num>
  <w:num w:numId="16" w16cid:durableId="2019382116">
    <w:abstractNumId w:val="20"/>
  </w:num>
  <w:num w:numId="17" w16cid:durableId="1498307022">
    <w:abstractNumId w:val="25"/>
  </w:num>
  <w:num w:numId="18" w16cid:durableId="905913855">
    <w:abstractNumId w:val="15"/>
  </w:num>
  <w:num w:numId="19" w16cid:durableId="1620139552">
    <w:abstractNumId w:val="8"/>
  </w:num>
  <w:num w:numId="20" w16cid:durableId="246305138">
    <w:abstractNumId w:val="3"/>
  </w:num>
  <w:num w:numId="21" w16cid:durableId="82922478">
    <w:abstractNumId w:val="17"/>
  </w:num>
  <w:num w:numId="22" w16cid:durableId="1033841544">
    <w:abstractNumId w:val="7"/>
  </w:num>
  <w:num w:numId="23" w16cid:durableId="1239752141">
    <w:abstractNumId w:val="4"/>
  </w:num>
  <w:num w:numId="24" w16cid:durableId="1045524431">
    <w:abstractNumId w:val="21"/>
  </w:num>
  <w:num w:numId="25" w16cid:durableId="1764448318">
    <w:abstractNumId w:val="0"/>
  </w:num>
  <w:num w:numId="26" w16cid:durableId="930506908">
    <w:abstractNumId w:val="5"/>
  </w:num>
  <w:num w:numId="27" w16cid:durableId="1967006985">
    <w:abstractNumId w:val="23"/>
  </w:num>
  <w:num w:numId="28" w16cid:durableId="17267533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proofState w:spelling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AyNrQ0sjQ1sDQyNbRU0lEKTi0uzszPAykwNK0FAMmXR34tAAAA"/>
  </w:docVars>
  <w:rsids>
    <w:rsidRoot w:val="00926E86"/>
    <w:rsid w:val="00001E06"/>
    <w:rsid w:val="00003231"/>
    <w:rsid w:val="00043E1C"/>
    <w:rsid w:val="00047232"/>
    <w:rsid w:val="000472EC"/>
    <w:rsid w:val="00053CCC"/>
    <w:rsid w:val="00064743"/>
    <w:rsid w:val="00067C2C"/>
    <w:rsid w:val="0007365D"/>
    <w:rsid w:val="00084EA6"/>
    <w:rsid w:val="0008667B"/>
    <w:rsid w:val="000A20F4"/>
    <w:rsid w:val="000A2348"/>
    <w:rsid w:val="000A3A39"/>
    <w:rsid w:val="000B0BBC"/>
    <w:rsid w:val="000B53ED"/>
    <w:rsid w:val="000C1466"/>
    <w:rsid w:val="000C2FBE"/>
    <w:rsid w:val="000E3A94"/>
    <w:rsid w:val="000E7448"/>
    <w:rsid w:val="000F17CA"/>
    <w:rsid w:val="000F47FC"/>
    <w:rsid w:val="00100767"/>
    <w:rsid w:val="0012353B"/>
    <w:rsid w:val="0014175E"/>
    <w:rsid w:val="00144B8A"/>
    <w:rsid w:val="0015215C"/>
    <w:rsid w:val="001521B5"/>
    <w:rsid w:val="001541FD"/>
    <w:rsid w:val="001570AE"/>
    <w:rsid w:val="00166C67"/>
    <w:rsid w:val="001753D0"/>
    <w:rsid w:val="00186CF6"/>
    <w:rsid w:val="001978D8"/>
    <w:rsid w:val="001D58B5"/>
    <w:rsid w:val="001E2FBA"/>
    <w:rsid w:val="001F6D97"/>
    <w:rsid w:val="00200455"/>
    <w:rsid w:val="00204E05"/>
    <w:rsid w:val="0020538E"/>
    <w:rsid w:val="00212D07"/>
    <w:rsid w:val="00215310"/>
    <w:rsid w:val="002228AA"/>
    <w:rsid w:val="002376D4"/>
    <w:rsid w:val="00246DFF"/>
    <w:rsid w:val="0025290B"/>
    <w:rsid w:val="00257D1E"/>
    <w:rsid w:val="00266D39"/>
    <w:rsid w:val="002726B5"/>
    <w:rsid w:val="00275EC0"/>
    <w:rsid w:val="002767DF"/>
    <w:rsid w:val="00286C46"/>
    <w:rsid w:val="002877ED"/>
    <w:rsid w:val="00294DA6"/>
    <w:rsid w:val="002A21BE"/>
    <w:rsid w:val="002E22A6"/>
    <w:rsid w:val="002E4EA2"/>
    <w:rsid w:val="002E5E93"/>
    <w:rsid w:val="002E62A7"/>
    <w:rsid w:val="002F6684"/>
    <w:rsid w:val="003046C0"/>
    <w:rsid w:val="00311AB0"/>
    <w:rsid w:val="003224BE"/>
    <w:rsid w:val="00327961"/>
    <w:rsid w:val="0033026D"/>
    <w:rsid w:val="003408B8"/>
    <w:rsid w:val="00356DBC"/>
    <w:rsid w:val="00367AD0"/>
    <w:rsid w:val="00373DAC"/>
    <w:rsid w:val="00377473"/>
    <w:rsid w:val="003863AA"/>
    <w:rsid w:val="00396781"/>
    <w:rsid w:val="003A1BBD"/>
    <w:rsid w:val="003B4612"/>
    <w:rsid w:val="003C3747"/>
    <w:rsid w:val="003C7EE6"/>
    <w:rsid w:val="003D329B"/>
    <w:rsid w:val="003F5CDF"/>
    <w:rsid w:val="00404D5F"/>
    <w:rsid w:val="004059B1"/>
    <w:rsid w:val="00413E40"/>
    <w:rsid w:val="004173E5"/>
    <w:rsid w:val="0042188C"/>
    <w:rsid w:val="00430F73"/>
    <w:rsid w:val="00435B09"/>
    <w:rsid w:val="00451CD1"/>
    <w:rsid w:val="00461620"/>
    <w:rsid w:val="0047191F"/>
    <w:rsid w:val="00497EC7"/>
    <w:rsid w:val="004A1821"/>
    <w:rsid w:val="004A7947"/>
    <w:rsid w:val="004C7678"/>
    <w:rsid w:val="004C7A58"/>
    <w:rsid w:val="004D0089"/>
    <w:rsid w:val="004F02D0"/>
    <w:rsid w:val="004F6B8F"/>
    <w:rsid w:val="00501769"/>
    <w:rsid w:val="00504219"/>
    <w:rsid w:val="00510C60"/>
    <w:rsid w:val="00517DC0"/>
    <w:rsid w:val="0052095B"/>
    <w:rsid w:val="00521CB8"/>
    <w:rsid w:val="00526966"/>
    <w:rsid w:val="00532141"/>
    <w:rsid w:val="00532A1C"/>
    <w:rsid w:val="00536D50"/>
    <w:rsid w:val="00537526"/>
    <w:rsid w:val="005463D1"/>
    <w:rsid w:val="00553BF7"/>
    <w:rsid w:val="00563B05"/>
    <w:rsid w:val="00563EED"/>
    <w:rsid w:val="00572C4D"/>
    <w:rsid w:val="00586FA1"/>
    <w:rsid w:val="005A243A"/>
    <w:rsid w:val="005A5900"/>
    <w:rsid w:val="005A5F8C"/>
    <w:rsid w:val="005B5BEA"/>
    <w:rsid w:val="005B5FF3"/>
    <w:rsid w:val="005C285A"/>
    <w:rsid w:val="005C5D64"/>
    <w:rsid w:val="005C692F"/>
    <w:rsid w:val="005D3D4F"/>
    <w:rsid w:val="00602ED7"/>
    <w:rsid w:val="006033EB"/>
    <w:rsid w:val="0060432B"/>
    <w:rsid w:val="0060781B"/>
    <w:rsid w:val="0061126E"/>
    <w:rsid w:val="00611BB5"/>
    <w:rsid w:val="0061788A"/>
    <w:rsid w:val="00640DD4"/>
    <w:rsid w:val="00643CB5"/>
    <w:rsid w:val="00651F4F"/>
    <w:rsid w:val="006557A9"/>
    <w:rsid w:val="00655C8B"/>
    <w:rsid w:val="00657ED2"/>
    <w:rsid w:val="00677669"/>
    <w:rsid w:val="0069462A"/>
    <w:rsid w:val="006971D5"/>
    <w:rsid w:val="006A5FF4"/>
    <w:rsid w:val="006B0196"/>
    <w:rsid w:val="006C187B"/>
    <w:rsid w:val="006E15ED"/>
    <w:rsid w:val="006F271C"/>
    <w:rsid w:val="006F7776"/>
    <w:rsid w:val="0071312F"/>
    <w:rsid w:val="00732A79"/>
    <w:rsid w:val="00735490"/>
    <w:rsid w:val="00744AAE"/>
    <w:rsid w:val="00747043"/>
    <w:rsid w:val="00753EFF"/>
    <w:rsid w:val="00753F29"/>
    <w:rsid w:val="007613A5"/>
    <w:rsid w:val="00763AAB"/>
    <w:rsid w:val="00766E6B"/>
    <w:rsid w:val="00771E98"/>
    <w:rsid w:val="007956D6"/>
    <w:rsid w:val="007A4E69"/>
    <w:rsid w:val="007B015F"/>
    <w:rsid w:val="007B7765"/>
    <w:rsid w:val="007D2A72"/>
    <w:rsid w:val="007E5C5C"/>
    <w:rsid w:val="007F514C"/>
    <w:rsid w:val="00801B64"/>
    <w:rsid w:val="00811ECD"/>
    <w:rsid w:val="00821EC1"/>
    <w:rsid w:val="00823078"/>
    <w:rsid w:val="00825560"/>
    <w:rsid w:val="00832035"/>
    <w:rsid w:val="008378D5"/>
    <w:rsid w:val="00843679"/>
    <w:rsid w:val="008461E9"/>
    <w:rsid w:val="00855CE6"/>
    <w:rsid w:val="00865BFF"/>
    <w:rsid w:val="00866EB3"/>
    <w:rsid w:val="0086720F"/>
    <w:rsid w:val="00872566"/>
    <w:rsid w:val="00875EB8"/>
    <w:rsid w:val="00886842"/>
    <w:rsid w:val="00893E15"/>
    <w:rsid w:val="008A641F"/>
    <w:rsid w:val="008D04FB"/>
    <w:rsid w:val="008D7FBF"/>
    <w:rsid w:val="008E09FA"/>
    <w:rsid w:val="008E0A84"/>
    <w:rsid w:val="008E174E"/>
    <w:rsid w:val="008F071A"/>
    <w:rsid w:val="008F1E9E"/>
    <w:rsid w:val="008F6912"/>
    <w:rsid w:val="00904437"/>
    <w:rsid w:val="00904A50"/>
    <w:rsid w:val="009074A3"/>
    <w:rsid w:val="00914C61"/>
    <w:rsid w:val="00922144"/>
    <w:rsid w:val="00922526"/>
    <w:rsid w:val="00926E86"/>
    <w:rsid w:val="0093705C"/>
    <w:rsid w:val="00946219"/>
    <w:rsid w:val="0095580F"/>
    <w:rsid w:val="00963C24"/>
    <w:rsid w:val="009808B6"/>
    <w:rsid w:val="009828E6"/>
    <w:rsid w:val="00987639"/>
    <w:rsid w:val="009973D0"/>
    <w:rsid w:val="009A29CD"/>
    <w:rsid w:val="009A4272"/>
    <w:rsid w:val="009B00A5"/>
    <w:rsid w:val="009B0882"/>
    <w:rsid w:val="009B0C29"/>
    <w:rsid w:val="009B27F7"/>
    <w:rsid w:val="009C5277"/>
    <w:rsid w:val="009E26C9"/>
    <w:rsid w:val="009E4B7D"/>
    <w:rsid w:val="009E74EF"/>
    <w:rsid w:val="00A02A99"/>
    <w:rsid w:val="00A03D5C"/>
    <w:rsid w:val="00A17102"/>
    <w:rsid w:val="00A203BC"/>
    <w:rsid w:val="00A20A0D"/>
    <w:rsid w:val="00A24228"/>
    <w:rsid w:val="00A25F6D"/>
    <w:rsid w:val="00A272AE"/>
    <w:rsid w:val="00A41EC6"/>
    <w:rsid w:val="00A52C26"/>
    <w:rsid w:val="00A53FD8"/>
    <w:rsid w:val="00A54DA3"/>
    <w:rsid w:val="00A5785B"/>
    <w:rsid w:val="00A62F6E"/>
    <w:rsid w:val="00A65714"/>
    <w:rsid w:val="00A75B92"/>
    <w:rsid w:val="00A92D72"/>
    <w:rsid w:val="00AC163C"/>
    <w:rsid w:val="00AC3F8A"/>
    <w:rsid w:val="00AC5692"/>
    <w:rsid w:val="00AC7761"/>
    <w:rsid w:val="00AD02A6"/>
    <w:rsid w:val="00AE6AB9"/>
    <w:rsid w:val="00AF1FAE"/>
    <w:rsid w:val="00B00312"/>
    <w:rsid w:val="00B0435B"/>
    <w:rsid w:val="00B22449"/>
    <w:rsid w:val="00B226D0"/>
    <w:rsid w:val="00B362F0"/>
    <w:rsid w:val="00B50456"/>
    <w:rsid w:val="00B57D56"/>
    <w:rsid w:val="00B61E1F"/>
    <w:rsid w:val="00B629F7"/>
    <w:rsid w:val="00B707F1"/>
    <w:rsid w:val="00B7181B"/>
    <w:rsid w:val="00B76F73"/>
    <w:rsid w:val="00B91784"/>
    <w:rsid w:val="00B93B59"/>
    <w:rsid w:val="00B9658E"/>
    <w:rsid w:val="00B9799F"/>
    <w:rsid w:val="00BA137B"/>
    <w:rsid w:val="00BA34EA"/>
    <w:rsid w:val="00BA55FE"/>
    <w:rsid w:val="00BB2AE7"/>
    <w:rsid w:val="00BB424D"/>
    <w:rsid w:val="00BC21E3"/>
    <w:rsid w:val="00BD117E"/>
    <w:rsid w:val="00BD19AC"/>
    <w:rsid w:val="00BF0385"/>
    <w:rsid w:val="00BF08B8"/>
    <w:rsid w:val="00BF0A3E"/>
    <w:rsid w:val="00C16C79"/>
    <w:rsid w:val="00C24498"/>
    <w:rsid w:val="00C4021C"/>
    <w:rsid w:val="00C4516A"/>
    <w:rsid w:val="00C53586"/>
    <w:rsid w:val="00C5421B"/>
    <w:rsid w:val="00C563F7"/>
    <w:rsid w:val="00C66123"/>
    <w:rsid w:val="00C72915"/>
    <w:rsid w:val="00C747E0"/>
    <w:rsid w:val="00C74E76"/>
    <w:rsid w:val="00CA4834"/>
    <w:rsid w:val="00CA4D16"/>
    <w:rsid w:val="00CB6794"/>
    <w:rsid w:val="00CB703A"/>
    <w:rsid w:val="00CC0167"/>
    <w:rsid w:val="00CC38FD"/>
    <w:rsid w:val="00CE695A"/>
    <w:rsid w:val="00CF0069"/>
    <w:rsid w:val="00D02FDF"/>
    <w:rsid w:val="00D13CF8"/>
    <w:rsid w:val="00D16EC8"/>
    <w:rsid w:val="00D26FFD"/>
    <w:rsid w:val="00D35353"/>
    <w:rsid w:val="00D42EE2"/>
    <w:rsid w:val="00D42F30"/>
    <w:rsid w:val="00D45825"/>
    <w:rsid w:val="00D573C8"/>
    <w:rsid w:val="00D613F5"/>
    <w:rsid w:val="00D6181A"/>
    <w:rsid w:val="00D753B6"/>
    <w:rsid w:val="00D8017A"/>
    <w:rsid w:val="00D9008D"/>
    <w:rsid w:val="00D92B12"/>
    <w:rsid w:val="00D945E3"/>
    <w:rsid w:val="00D959DD"/>
    <w:rsid w:val="00DC2E60"/>
    <w:rsid w:val="00DC39CD"/>
    <w:rsid w:val="00DC61D9"/>
    <w:rsid w:val="00DC7D29"/>
    <w:rsid w:val="00DD0AC2"/>
    <w:rsid w:val="00DD25F7"/>
    <w:rsid w:val="00DF0116"/>
    <w:rsid w:val="00DF040A"/>
    <w:rsid w:val="00DF6355"/>
    <w:rsid w:val="00E015BD"/>
    <w:rsid w:val="00E07917"/>
    <w:rsid w:val="00E13241"/>
    <w:rsid w:val="00E21C8A"/>
    <w:rsid w:val="00E2336C"/>
    <w:rsid w:val="00E25FAD"/>
    <w:rsid w:val="00E2663A"/>
    <w:rsid w:val="00E30D02"/>
    <w:rsid w:val="00E3507A"/>
    <w:rsid w:val="00E503B8"/>
    <w:rsid w:val="00E609BA"/>
    <w:rsid w:val="00E823A1"/>
    <w:rsid w:val="00E95DAE"/>
    <w:rsid w:val="00EA319E"/>
    <w:rsid w:val="00EB1096"/>
    <w:rsid w:val="00EB1104"/>
    <w:rsid w:val="00EB2884"/>
    <w:rsid w:val="00EC4E02"/>
    <w:rsid w:val="00EE4FD0"/>
    <w:rsid w:val="00EF7AB0"/>
    <w:rsid w:val="00F0144F"/>
    <w:rsid w:val="00F028E6"/>
    <w:rsid w:val="00F13067"/>
    <w:rsid w:val="00F145A3"/>
    <w:rsid w:val="00F4252A"/>
    <w:rsid w:val="00F42852"/>
    <w:rsid w:val="00F44F48"/>
    <w:rsid w:val="00F506AD"/>
    <w:rsid w:val="00F51039"/>
    <w:rsid w:val="00F7259A"/>
    <w:rsid w:val="00F80021"/>
    <w:rsid w:val="00F80520"/>
    <w:rsid w:val="00F82C3C"/>
    <w:rsid w:val="00F82D60"/>
    <w:rsid w:val="00F87F35"/>
    <w:rsid w:val="00F914A4"/>
    <w:rsid w:val="00F91F94"/>
    <w:rsid w:val="00FB0C8C"/>
    <w:rsid w:val="00FB606C"/>
    <w:rsid w:val="00FD202A"/>
    <w:rsid w:val="00FD2E0A"/>
    <w:rsid w:val="00FD36D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bg-BG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;"/>
  <w14:docId w14:val="00B05794"/>
  <w15:chartTrackingRefBased/>
  <w15:docId w15:val="{E38DA860-C390-482C-ACA1-61D10BDF14F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bg-BG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877ED"/>
    <w:pPr>
      <w:spacing w:before="80" w:after="120" w:line="276" w:lineRule="auto"/>
    </w:pPr>
    <w:rPr>
      <w:lang w:val="en-US"/>
    </w:rPr>
  </w:style>
  <w:style w:type="paragraph" w:styleId="1">
    <w:name w:val="heading 1"/>
    <w:basedOn w:val="a"/>
    <w:next w:val="a"/>
    <w:link w:val="10"/>
    <w:uiPriority w:val="9"/>
    <w:qFormat/>
    <w:rsid w:val="00A03D5C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A03D5C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A03D5C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Заглавие 1 Знак"/>
    <w:basedOn w:val="a0"/>
    <w:link w:val="1"/>
    <w:uiPriority w:val="9"/>
    <w:rsid w:val="00A03D5C"/>
    <w:rPr>
      <w:rFonts w:eastAsiaTheme="majorEastAsia" w:cstheme="majorBidi"/>
      <w:b/>
      <w:color w:val="642D08"/>
      <w:sz w:val="40"/>
      <w:szCs w:val="32"/>
      <w:lang w:val="en-US"/>
    </w:rPr>
  </w:style>
  <w:style w:type="character" w:customStyle="1" w:styleId="20">
    <w:name w:val="Заглавие 2 Знак"/>
    <w:basedOn w:val="a0"/>
    <w:link w:val="2"/>
    <w:uiPriority w:val="9"/>
    <w:rsid w:val="00A03D5C"/>
    <w:rPr>
      <w:rFonts w:eastAsiaTheme="majorEastAsia" w:cstheme="majorBidi"/>
      <w:b/>
      <w:bCs/>
      <w:color w:val="7C380A"/>
      <w:sz w:val="36"/>
      <w:szCs w:val="36"/>
      <w:lang w:val="en-US"/>
    </w:rPr>
  </w:style>
  <w:style w:type="character" w:customStyle="1" w:styleId="30">
    <w:name w:val="Заглавие 3 Знак"/>
    <w:basedOn w:val="a0"/>
    <w:link w:val="3"/>
    <w:uiPriority w:val="9"/>
    <w:qFormat/>
    <w:rsid w:val="00A03D5C"/>
    <w:rPr>
      <w:rFonts w:eastAsiaTheme="majorEastAsia" w:cstheme="majorBidi"/>
      <w:b/>
      <w:color w:val="8F400B"/>
      <w:sz w:val="32"/>
      <w:szCs w:val="32"/>
      <w:lang w:val="en-US"/>
    </w:rPr>
  </w:style>
  <w:style w:type="paragraph" w:styleId="a3">
    <w:name w:val="header"/>
    <w:basedOn w:val="a"/>
    <w:link w:val="a4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A03D5C"/>
    <w:rPr>
      <w:lang w:val="en-US"/>
    </w:rPr>
  </w:style>
  <w:style w:type="paragraph" w:styleId="a5">
    <w:name w:val="footer"/>
    <w:basedOn w:val="a"/>
    <w:link w:val="a6"/>
    <w:uiPriority w:val="99"/>
    <w:unhideWhenUsed/>
    <w:rsid w:val="00A03D5C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A03D5C"/>
    <w:rPr>
      <w:lang w:val="en-US"/>
    </w:rPr>
  </w:style>
  <w:style w:type="character" w:styleId="a7">
    <w:name w:val="Hyperlink"/>
    <w:basedOn w:val="a0"/>
    <w:uiPriority w:val="99"/>
    <w:unhideWhenUsed/>
    <w:rsid w:val="00A03D5C"/>
    <w:rPr>
      <w:color w:val="0563C1" w:themeColor="hyperlink"/>
      <w:u w:val="single"/>
    </w:rPr>
  </w:style>
  <w:style w:type="paragraph" w:styleId="a8">
    <w:name w:val="List Paragraph"/>
    <w:basedOn w:val="a"/>
    <w:link w:val="a9"/>
    <w:uiPriority w:val="34"/>
    <w:qFormat/>
    <w:rsid w:val="00A03D5C"/>
    <w:pPr>
      <w:ind w:left="720"/>
      <w:contextualSpacing/>
    </w:pPr>
  </w:style>
  <w:style w:type="paragraph" w:customStyle="1" w:styleId="Code">
    <w:name w:val="Code"/>
    <w:basedOn w:val="a"/>
    <w:link w:val="CodeChar"/>
    <w:qFormat/>
    <w:rsid w:val="00A03D5C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A03D5C"/>
    <w:rPr>
      <w:rFonts w:ascii="Consolas" w:hAnsi="Consolas"/>
      <w:b/>
      <w:noProof/>
      <w:lang w:val="en-US"/>
    </w:rPr>
  </w:style>
  <w:style w:type="table" w:styleId="aa">
    <w:name w:val="Table Grid"/>
    <w:basedOn w:val="a1"/>
    <w:uiPriority w:val="59"/>
    <w:rsid w:val="00A03D5C"/>
    <w:pPr>
      <w:spacing w:after="0" w:line="240" w:lineRule="auto"/>
    </w:pPr>
    <w:rPr>
      <w:lang w:val="en-US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Index">
    <w:name w:val="Index"/>
    <w:basedOn w:val="a"/>
    <w:qFormat/>
    <w:rsid w:val="00A03D5C"/>
    <w:pPr>
      <w:suppressLineNumbers/>
      <w:spacing w:before="0" w:after="200"/>
    </w:pPr>
    <w:rPr>
      <w:rFonts w:cs="FreeSans"/>
    </w:rPr>
  </w:style>
  <w:style w:type="character" w:customStyle="1" w:styleId="a9">
    <w:name w:val="Списък на абзаци Знак"/>
    <w:basedOn w:val="a0"/>
    <w:link w:val="a8"/>
    <w:uiPriority w:val="34"/>
    <w:qFormat/>
    <w:rsid w:val="00A03D5C"/>
    <w:rPr>
      <w:lang w:val="en-US"/>
    </w:rPr>
  </w:style>
  <w:style w:type="character" w:styleId="ab">
    <w:name w:val="Unresolved Mention"/>
    <w:basedOn w:val="a0"/>
    <w:uiPriority w:val="99"/>
    <w:semiHidden/>
    <w:unhideWhenUsed/>
    <w:rsid w:val="00A03D5C"/>
    <w:rPr>
      <w:color w:val="605E5C"/>
      <w:shd w:val="clear" w:color="auto" w:fill="E1DFDD"/>
    </w:rPr>
  </w:style>
  <w:style w:type="character" w:styleId="ac">
    <w:name w:val="FollowedHyperlink"/>
    <w:basedOn w:val="a0"/>
    <w:uiPriority w:val="99"/>
    <w:semiHidden/>
    <w:unhideWhenUsed/>
    <w:rsid w:val="005463D1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025821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5916533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31543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485263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13086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2828102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5268900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7129179">
          <w:marLeft w:val="1253"/>
          <w:marRight w:val="0"/>
          <w:marTop w:val="80"/>
          <w:marBottom w:val="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01382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201220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30121383">
          <w:marLeft w:val="1253"/>
          <w:marRight w:val="0"/>
          <w:marTop w:val="8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58814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633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7921994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566122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91418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34930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46478785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9926982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83527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35707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70671506">
          <w:marLeft w:val="562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1411784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3597176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19447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278759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19888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3339155">
          <w:marLeft w:val="1267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9041008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535875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7750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judge.softuni.org/Contests/Practice/Index/5160" TargetMode="External"/><Relationship Id="rId12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_rels/footer1.xml.rels><?xml version="1.0" encoding="UTF-8" standalone="yes"?>
<Relationships xmlns="http://schemas.openxmlformats.org/package/2006/relationships"><Relationship Id="rId13" Type="http://schemas.openxmlformats.org/officeDocument/2006/relationships/image" Target="media/image9.png"/><Relationship Id="rId18" Type="http://schemas.openxmlformats.org/officeDocument/2006/relationships/hyperlink" Target="mailto:info@softuni.org" TargetMode="External"/><Relationship Id="rId26" Type="http://schemas.openxmlformats.org/officeDocument/2006/relationships/hyperlink" Target="https://www.instagram.com/softuni_org" TargetMode="External"/><Relationship Id="rId39" Type="http://schemas.openxmlformats.org/officeDocument/2006/relationships/image" Target="media/image13.png"/><Relationship Id="rId21" Type="http://schemas.openxmlformats.org/officeDocument/2006/relationships/image" Target="media/image40.png"/><Relationship Id="rId34" Type="http://schemas.openxmlformats.org/officeDocument/2006/relationships/image" Target="media/image100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1.png"/><Relationship Id="rId25" Type="http://schemas.openxmlformats.org/officeDocument/2006/relationships/image" Target="media/image60.png"/><Relationship Id="rId33" Type="http://schemas.openxmlformats.org/officeDocument/2006/relationships/hyperlink" Target="https://www.linkedin.com/company/softuni/" TargetMode="External"/><Relationship Id="rId38" Type="http://schemas.openxmlformats.org/officeDocument/2006/relationships/image" Target="media/image120.png"/><Relationship Id="rId2" Type="http://schemas.openxmlformats.org/officeDocument/2006/relationships/image" Target="media/image4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29" Type="http://schemas.openxmlformats.org/officeDocument/2006/relationships/hyperlink" Target="https://twitter.com/SoftUni1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6.png"/><Relationship Id="rId11" Type="http://schemas.openxmlformats.org/officeDocument/2006/relationships/image" Target="media/image8.png"/><Relationship Id="rId24" Type="http://schemas.openxmlformats.org/officeDocument/2006/relationships/hyperlink" Target="https://www.facebook.com/softuni.org" TargetMode="External"/><Relationship Id="rId32" Type="http://schemas.openxmlformats.org/officeDocument/2006/relationships/image" Target="media/image90.png"/><Relationship Id="rId37" Type="http://schemas.openxmlformats.org/officeDocument/2006/relationships/hyperlink" Target="mailto:info@softuni.org" TargetMode="External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0.png"/><Relationship Id="rId23" Type="http://schemas.openxmlformats.org/officeDocument/2006/relationships/image" Target="media/image50.png"/><Relationship Id="rId28" Type="http://schemas.openxmlformats.org/officeDocument/2006/relationships/hyperlink" Target="https://pt.wikiversity.org/wiki/Educa%C3%A7%C3%A3o_Aberta/Instagram" TargetMode="External"/><Relationship Id="rId36" Type="http://schemas.openxmlformats.org/officeDocument/2006/relationships/image" Target="media/image110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2.png"/><Relationship Id="rId31" Type="http://schemas.openxmlformats.org/officeDocument/2006/relationships/hyperlink" Target="https://www.youtube.com/channel/UCqvOk8tYzfRS-eDy4vs3UyA" TargetMode="External"/><Relationship Id="rId4" Type="http://schemas.openxmlformats.org/officeDocument/2006/relationships/image" Target="media/image5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Relationship Id="rId22" Type="http://schemas.openxmlformats.org/officeDocument/2006/relationships/hyperlink" Target="https://softuni.bg" TargetMode="External"/><Relationship Id="rId27" Type="http://schemas.openxmlformats.org/officeDocument/2006/relationships/image" Target="media/image70.png"/><Relationship Id="rId30" Type="http://schemas.openxmlformats.org/officeDocument/2006/relationships/image" Target="media/image80.png"/><Relationship Id="rId35" Type="http://schemas.openxmlformats.org/officeDocument/2006/relationships/hyperlink" Target="https://github.com/SoftUni" TargetMode="External"/><Relationship Id="rId8" Type="http://schemas.openxmlformats.org/officeDocument/2006/relationships/image" Target="media/image7.png"/><Relationship Id="rId3" Type="http://schemas.openxmlformats.org/officeDocument/2006/relationships/hyperlink" Target="https://softuni.bg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6046</TotalTime>
  <Pages>3</Pages>
  <Words>215</Words>
  <Characters>1230</Characters>
  <Application>Microsoft Office Word</Application>
  <DocSecurity>0</DocSecurity>
  <Lines>10</Lines>
  <Paragraphs>2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4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opuzakova, Desislava</dc:creator>
  <cp:keywords/>
  <dc:description/>
  <cp:lastModifiedBy>Димитър Димитров</cp:lastModifiedBy>
  <cp:revision>295</cp:revision>
  <dcterms:created xsi:type="dcterms:W3CDTF">2023-09-26T19:58:00Z</dcterms:created>
  <dcterms:modified xsi:type="dcterms:W3CDTF">2024-10-22T04:48:00Z</dcterms:modified>
</cp:coreProperties>
</file>